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A45B28" w14:textId="77777777" w:rsidR="002E54CD" w:rsidRPr="005B05D9" w:rsidRDefault="002E54CD" w:rsidP="00C4365A">
      <w:pPr>
        <w:rPr>
          <w:b/>
          <w:sz w:val="20"/>
          <w:szCs w:val="20"/>
        </w:rPr>
      </w:pPr>
      <w:r w:rsidRPr="00C4365A">
        <w:t>Data Structure</w:t>
      </w:r>
      <w:r w:rsidR="00DC2ED0" w:rsidRPr="00C4365A">
        <w:t>s (2028C) -- Spring 201</w:t>
      </w:r>
      <w:r w:rsidR="00C4365A" w:rsidRPr="00C4365A">
        <w:t>9</w:t>
      </w:r>
      <w:r w:rsidR="00DC2ED0" w:rsidRPr="00C4365A">
        <w:t xml:space="preserve"> </w:t>
      </w:r>
      <w:r w:rsidR="00DC2ED0">
        <w:rPr>
          <w:b/>
          <w:sz w:val="36"/>
          <w:szCs w:val="36"/>
        </w:rPr>
        <w:t>– Lab 4</w:t>
      </w:r>
      <w:r w:rsidR="005B05D9">
        <w:rPr>
          <w:b/>
          <w:sz w:val="36"/>
          <w:szCs w:val="36"/>
        </w:rPr>
        <w:t xml:space="preserve">  </w:t>
      </w:r>
      <w:r w:rsidR="005B05D9" w:rsidRPr="00E22F88">
        <w:t>(Week 5, 9/2</w:t>
      </w:r>
      <w:r w:rsidR="00E22F88" w:rsidRPr="00E22F88">
        <w:t>3</w:t>
      </w:r>
      <w:r w:rsidR="005B05D9" w:rsidRPr="00E22F88">
        <w:t>-27)</w:t>
      </w:r>
    </w:p>
    <w:p w14:paraId="1849BFBC" w14:textId="77777777" w:rsidR="002E54CD" w:rsidRPr="00C4365A" w:rsidRDefault="002E54CD" w:rsidP="002E54CD">
      <w:pPr>
        <w:jc w:val="center"/>
        <w:rPr>
          <w:b/>
          <w:i/>
          <w:color w:val="auto"/>
          <w:sz w:val="32"/>
          <w:szCs w:val="32"/>
        </w:rPr>
      </w:pPr>
      <w:r w:rsidRPr="00C4365A">
        <w:rPr>
          <w:b/>
          <w:i/>
          <w:color w:val="auto"/>
          <w:sz w:val="32"/>
          <w:szCs w:val="32"/>
        </w:rPr>
        <w:t>Topics covered:</w:t>
      </w:r>
      <w:r w:rsidR="00B901B6" w:rsidRPr="00C4365A">
        <w:rPr>
          <w:b/>
          <w:i/>
          <w:color w:val="auto"/>
          <w:sz w:val="32"/>
          <w:szCs w:val="32"/>
        </w:rPr>
        <w:t xml:space="preserve"> </w:t>
      </w:r>
      <w:r w:rsidR="00D26147" w:rsidRPr="00C4365A">
        <w:rPr>
          <w:b/>
          <w:i/>
          <w:color w:val="auto"/>
          <w:sz w:val="32"/>
          <w:szCs w:val="32"/>
        </w:rPr>
        <w:t>Inheritance, Polymorphism and Abstract classes</w:t>
      </w:r>
    </w:p>
    <w:p w14:paraId="604D5D98" w14:textId="77777777" w:rsidR="00C4365A" w:rsidRDefault="002E54CD" w:rsidP="002E54CD">
      <w:pPr>
        <w:jc w:val="center"/>
        <w:rPr>
          <w:b/>
          <w:i/>
          <w:color w:val="auto"/>
          <w:sz w:val="28"/>
          <w:szCs w:val="28"/>
          <w:highlight w:val="yellow"/>
        </w:rPr>
      </w:pPr>
      <w:r>
        <w:rPr>
          <w:i/>
          <w:color w:val="auto"/>
          <w:sz w:val="28"/>
          <w:szCs w:val="28"/>
        </w:rPr>
        <w:t xml:space="preserve">Lab due: 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11:55PM </w:t>
      </w:r>
      <w:r w:rsidR="00C4365A">
        <w:rPr>
          <w:b/>
          <w:i/>
          <w:color w:val="auto"/>
          <w:sz w:val="28"/>
          <w:szCs w:val="28"/>
          <w:highlight w:val="yellow"/>
        </w:rPr>
        <w:t>of day before the next lab</w:t>
      </w:r>
    </w:p>
    <w:p w14:paraId="130C894E" w14:textId="77777777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</w:p>
    <w:p w14:paraId="62FC3D31" w14:textId="77777777" w:rsidR="002E54CD" w:rsidRDefault="002E54CD" w:rsidP="002E54CD">
      <w:pPr>
        <w:spacing w:before="100" w:after="100"/>
      </w:pPr>
      <w:r>
        <w:rPr>
          <w:b/>
        </w:rPr>
        <w:t>Objective:</w:t>
      </w:r>
    </w:p>
    <w:p w14:paraId="01C46210" w14:textId="77777777" w:rsidR="002E54CD" w:rsidRDefault="002E54CD" w:rsidP="002E54CD">
      <w:pPr>
        <w:spacing w:before="100" w:after="100"/>
        <w:ind w:left="360"/>
      </w:pPr>
      <w:r>
        <w:t xml:space="preserve">The objective of this </w:t>
      </w:r>
      <w:r w:rsidR="00BE4B94">
        <w:t>Lab</w:t>
      </w:r>
      <w:r>
        <w:t xml:space="preserve"> is to </w:t>
      </w:r>
      <w:r w:rsidR="00D26147">
        <w:t>examine Inheritance, Polymorphism and Abstract classes.</w:t>
      </w:r>
    </w:p>
    <w:p w14:paraId="65F2AA72" w14:textId="77777777" w:rsidR="00117CC4" w:rsidRDefault="00117CC4" w:rsidP="002E54CD">
      <w:pPr>
        <w:spacing w:before="100" w:after="100"/>
        <w:ind w:left="360"/>
      </w:pPr>
    </w:p>
    <w:p w14:paraId="2981BED2" w14:textId="77777777" w:rsidR="002E54CD" w:rsidRDefault="002E54CD" w:rsidP="00C4365A">
      <w:pPr>
        <w:spacing w:before="100"/>
        <w:rPr>
          <w:color w:val="auto"/>
        </w:rPr>
      </w:pPr>
      <w:r>
        <w:rPr>
          <w:b/>
          <w:color w:val="auto"/>
        </w:rPr>
        <w:t xml:space="preserve">Task 1:  </w:t>
      </w:r>
      <w:r w:rsidR="00D26147">
        <w:rPr>
          <w:color w:val="auto"/>
        </w:rPr>
        <w:t>Create a base class that will be used as the basis for the remainder of the lab.</w:t>
      </w:r>
    </w:p>
    <w:p w14:paraId="71823BE1" w14:textId="77777777" w:rsidR="002E54CD" w:rsidRDefault="002E54CD" w:rsidP="00C4365A">
      <w:pPr>
        <w:pStyle w:val="ListParagraph"/>
        <w:numPr>
          <w:ilvl w:val="0"/>
          <w:numId w:val="1"/>
        </w:numPr>
        <w:spacing w:after="100"/>
      </w:pPr>
      <w:r>
        <w:t>Create a new project.  You can name this whatever you like.</w:t>
      </w:r>
    </w:p>
    <w:p w14:paraId="2C400C6B" w14:textId="77777777" w:rsidR="00603046" w:rsidRDefault="00734C24" w:rsidP="00603046">
      <w:pPr>
        <w:pStyle w:val="ListParagraph"/>
        <w:numPr>
          <w:ilvl w:val="0"/>
          <w:numId w:val="1"/>
        </w:numPr>
        <w:spacing w:before="100" w:after="100"/>
      </w:pPr>
      <w:r>
        <w:t xml:space="preserve">Design a class to </w:t>
      </w:r>
      <w:r w:rsidR="00D26147">
        <w:t xml:space="preserve">abstractly </w:t>
      </w:r>
      <w:r w:rsidR="00C752E2">
        <w:t xml:space="preserve">model </w:t>
      </w:r>
      <w:r w:rsidR="00807A44">
        <w:t>games</w:t>
      </w:r>
      <w:r w:rsidR="00C752E2">
        <w:t>.  You may want to read the entire assignment before starting this task.</w:t>
      </w:r>
    </w:p>
    <w:p w14:paraId="30292B15" w14:textId="77777777" w:rsidR="00734C24" w:rsidRDefault="00C752E2" w:rsidP="00734C24">
      <w:pPr>
        <w:pStyle w:val="ListParagraph"/>
        <w:numPr>
          <w:ilvl w:val="1"/>
          <w:numId w:val="1"/>
        </w:numPr>
        <w:spacing w:before="100" w:after="100"/>
      </w:pPr>
      <w:r>
        <w:t>Include at least 2 attributes along with getters and setters for the attributes.</w:t>
      </w:r>
    </w:p>
    <w:p w14:paraId="36667FAC" w14:textId="77777777" w:rsidR="00734C24" w:rsidRDefault="00C752E2" w:rsidP="00734C24">
      <w:pPr>
        <w:pStyle w:val="ListParagraph"/>
        <w:numPr>
          <w:ilvl w:val="1"/>
          <w:numId w:val="1"/>
        </w:numPr>
        <w:spacing w:before="100" w:after="100"/>
      </w:pPr>
      <w:r>
        <w:t>Create a default constructor and an overload constructor allowing you to set values for all attributes.</w:t>
      </w:r>
    </w:p>
    <w:p w14:paraId="153CC86C" w14:textId="36718678" w:rsidR="003639FB" w:rsidRDefault="00C752E2" w:rsidP="00734C24">
      <w:pPr>
        <w:pStyle w:val="ListParagraph"/>
        <w:numPr>
          <w:ilvl w:val="1"/>
          <w:numId w:val="1"/>
        </w:numPr>
        <w:spacing w:before="100" w:after="100"/>
      </w:pPr>
      <w:r>
        <w:t xml:space="preserve">Define a virtual function called </w:t>
      </w:r>
      <w:r w:rsidR="00807A44">
        <w:t>Play</w:t>
      </w:r>
      <w:r w:rsidR="00905573">
        <w:t xml:space="preserve"> that prints out “Let’s play”</w:t>
      </w:r>
      <w:r>
        <w:t>.</w:t>
      </w:r>
      <w:r w:rsidR="006B78C0">
        <w:t xml:space="preserve">  Define a non-virtual function called </w:t>
      </w:r>
      <w:r w:rsidR="00807A44">
        <w:t>Winner</w:t>
      </w:r>
      <w:r w:rsidR="006B78C0">
        <w:t xml:space="preserve"> that prints out the string “</w:t>
      </w:r>
      <w:r w:rsidR="00807A44">
        <w:t>Not Yet</w:t>
      </w:r>
      <w:r w:rsidR="006B78C0">
        <w:t>”.</w:t>
      </w:r>
    </w:p>
    <w:p w14:paraId="57E19007" w14:textId="77777777" w:rsidR="006B78C0" w:rsidRDefault="006B78C0" w:rsidP="00734C24">
      <w:pPr>
        <w:pStyle w:val="ListParagraph"/>
        <w:numPr>
          <w:ilvl w:val="1"/>
          <w:numId w:val="1"/>
        </w:numPr>
        <w:spacing w:before="100" w:after="100"/>
      </w:pPr>
      <w:r>
        <w:t>Create the implementation code for the above functions as required.</w:t>
      </w:r>
    </w:p>
    <w:p w14:paraId="035F509C" w14:textId="77777777" w:rsidR="002E54CD" w:rsidRDefault="00603046" w:rsidP="00C4365A">
      <w:pPr>
        <w:pStyle w:val="ListParagraph"/>
        <w:numPr>
          <w:ilvl w:val="0"/>
          <w:numId w:val="1"/>
        </w:numPr>
        <w:spacing w:before="100"/>
      </w:pPr>
      <w:r>
        <w:t xml:space="preserve">Include in the submission </w:t>
      </w:r>
      <w:r w:rsidR="00D02625">
        <w:t xml:space="preserve">how each member will be available in derived classes (i.e. not available, available if not overridden, </w:t>
      </w:r>
      <w:proofErr w:type="spellStart"/>
      <w:r w:rsidR="00D02625">
        <w:t>etc</w:t>
      </w:r>
      <w:proofErr w:type="spellEnd"/>
      <w:r w:rsidR="00D02625">
        <w:t>…)</w:t>
      </w:r>
      <w:r>
        <w:t>.</w:t>
      </w:r>
      <w:r w:rsidR="00D02625">
        <w:t xml:space="preserve">  Complete this before moving on to task 2.</w:t>
      </w:r>
    </w:p>
    <w:p w14:paraId="7AA43202" w14:textId="77777777" w:rsidR="002E54CD" w:rsidRDefault="002E54CD" w:rsidP="00C4365A">
      <w:pPr>
        <w:spacing w:after="100"/>
      </w:pPr>
    </w:p>
    <w:p w14:paraId="081F5F8E" w14:textId="77777777" w:rsidR="002E54CD" w:rsidRDefault="002E54CD" w:rsidP="00C4365A">
      <w:pPr>
        <w:spacing w:before="100"/>
        <w:rPr>
          <w:color w:val="auto"/>
        </w:rPr>
      </w:pPr>
      <w:r>
        <w:rPr>
          <w:b/>
          <w:color w:val="auto"/>
        </w:rPr>
        <w:t>Task 2</w:t>
      </w:r>
      <w:r w:rsidRPr="000021CD">
        <w:rPr>
          <w:b/>
          <w:color w:val="auto"/>
        </w:rPr>
        <w:t xml:space="preserve">:  </w:t>
      </w:r>
      <w:r w:rsidR="00C752E2">
        <w:rPr>
          <w:color w:val="auto"/>
        </w:rPr>
        <w:t xml:space="preserve">Create </w:t>
      </w:r>
      <w:r w:rsidR="006B78C0">
        <w:rPr>
          <w:color w:val="auto"/>
        </w:rPr>
        <w:t xml:space="preserve">2 </w:t>
      </w:r>
      <w:r w:rsidR="00C752E2">
        <w:rPr>
          <w:color w:val="auto"/>
        </w:rPr>
        <w:t>classes that inherit from this class.</w:t>
      </w:r>
    </w:p>
    <w:p w14:paraId="36A1828F" w14:textId="77777777" w:rsidR="00594C04" w:rsidRDefault="006B78C0" w:rsidP="00C4365A">
      <w:pPr>
        <w:pStyle w:val="ListParagraph"/>
        <w:numPr>
          <w:ilvl w:val="0"/>
          <w:numId w:val="2"/>
        </w:numPr>
        <w:spacing w:after="100"/>
        <w:rPr>
          <w:color w:val="auto"/>
        </w:rPr>
      </w:pPr>
      <w:r>
        <w:rPr>
          <w:color w:val="auto"/>
        </w:rPr>
        <w:t xml:space="preserve">Create a class for </w:t>
      </w:r>
      <w:r w:rsidR="00807A44">
        <w:rPr>
          <w:color w:val="auto"/>
        </w:rPr>
        <w:t>board game</w:t>
      </w:r>
      <w:r>
        <w:rPr>
          <w:color w:val="auto"/>
        </w:rPr>
        <w:t xml:space="preserve"> and </w:t>
      </w:r>
      <w:r w:rsidR="00807A44">
        <w:rPr>
          <w:color w:val="auto"/>
        </w:rPr>
        <w:t xml:space="preserve">video game </w:t>
      </w:r>
      <w:r>
        <w:rPr>
          <w:color w:val="auto"/>
        </w:rPr>
        <w:t xml:space="preserve">that inherits from </w:t>
      </w:r>
      <w:r w:rsidR="00807A44">
        <w:rPr>
          <w:color w:val="auto"/>
        </w:rPr>
        <w:t>Game</w:t>
      </w:r>
      <w:r>
        <w:rPr>
          <w:color w:val="auto"/>
        </w:rPr>
        <w:t>.</w:t>
      </w:r>
    </w:p>
    <w:p w14:paraId="6D1A75B9" w14:textId="77777777" w:rsidR="006B78C0" w:rsidRDefault="00807A44" w:rsidP="007C3C3C">
      <w:pPr>
        <w:pStyle w:val="ListParagraph"/>
        <w:numPr>
          <w:ilvl w:val="0"/>
          <w:numId w:val="2"/>
        </w:numPr>
        <w:spacing w:before="100" w:after="100"/>
        <w:rPr>
          <w:color w:val="auto"/>
        </w:rPr>
      </w:pPr>
      <w:r>
        <w:rPr>
          <w:color w:val="auto"/>
        </w:rPr>
        <w:t xml:space="preserve">Board game </w:t>
      </w:r>
      <w:r w:rsidR="006B78C0">
        <w:rPr>
          <w:color w:val="auto"/>
        </w:rPr>
        <w:t>should have the following features:</w:t>
      </w:r>
    </w:p>
    <w:p w14:paraId="2B2328E1" w14:textId="77777777" w:rsidR="006B78C0" w:rsidRDefault="00807A44" w:rsidP="006B78C0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Play</w:t>
      </w:r>
      <w:r w:rsidR="006B78C0">
        <w:rPr>
          <w:color w:val="auto"/>
        </w:rPr>
        <w:t xml:space="preserve"> should be defined a</w:t>
      </w:r>
      <w:r w:rsidR="00D02625">
        <w:rPr>
          <w:color w:val="auto"/>
        </w:rPr>
        <w:t>s</w:t>
      </w:r>
      <w:r w:rsidR="006B78C0">
        <w:rPr>
          <w:color w:val="auto"/>
        </w:rPr>
        <w:t xml:space="preserve"> printing out “</w:t>
      </w:r>
      <w:proofErr w:type="spellStart"/>
      <w:r>
        <w:rPr>
          <w:color w:val="auto"/>
        </w:rPr>
        <w:t>Role</w:t>
      </w:r>
      <w:proofErr w:type="spellEnd"/>
      <w:r>
        <w:rPr>
          <w:color w:val="auto"/>
        </w:rPr>
        <w:t xml:space="preserve"> the dice</w:t>
      </w:r>
      <w:r w:rsidR="006B78C0">
        <w:rPr>
          <w:color w:val="auto"/>
        </w:rPr>
        <w:t>.”</w:t>
      </w:r>
    </w:p>
    <w:p w14:paraId="7EE3FE26" w14:textId="77777777" w:rsidR="006B78C0" w:rsidRDefault="00807A44" w:rsidP="006B78C0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Winner</w:t>
      </w:r>
      <w:r w:rsidR="00D02625">
        <w:rPr>
          <w:color w:val="auto"/>
        </w:rPr>
        <w:t xml:space="preserve"> should be defined as printing out “</w:t>
      </w:r>
      <w:r>
        <w:rPr>
          <w:color w:val="auto"/>
        </w:rPr>
        <w:t>Dancing time</w:t>
      </w:r>
      <w:r w:rsidR="00D02625">
        <w:rPr>
          <w:color w:val="auto"/>
        </w:rPr>
        <w:t>.”</w:t>
      </w:r>
    </w:p>
    <w:p w14:paraId="0B9A03C6" w14:textId="77777777" w:rsidR="00D02625" w:rsidRDefault="00D02625" w:rsidP="006B78C0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 xml:space="preserve">Add 1 additional attribute to the </w:t>
      </w:r>
      <w:r w:rsidR="00807A44">
        <w:rPr>
          <w:color w:val="auto"/>
        </w:rPr>
        <w:t>board game</w:t>
      </w:r>
      <w:r>
        <w:rPr>
          <w:color w:val="auto"/>
        </w:rPr>
        <w:t xml:space="preserve"> class.  Include a getter and setter.</w:t>
      </w:r>
    </w:p>
    <w:p w14:paraId="2E8F8218" w14:textId="77777777" w:rsidR="00D02625" w:rsidRDefault="00807A44" w:rsidP="00D02625">
      <w:pPr>
        <w:pStyle w:val="ListParagraph"/>
        <w:numPr>
          <w:ilvl w:val="0"/>
          <w:numId w:val="2"/>
        </w:numPr>
        <w:spacing w:before="100" w:after="100"/>
        <w:rPr>
          <w:color w:val="auto"/>
        </w:rPr>
      </w:pPr>
      <w:r>
        <w:rPr>
          <w:color w:val="auto"/>
        </w:rPr>
        <w:t>Video game</w:t>
      </w:r>
      <w:r w:rsidR="00D02625">
        <w:rPr>
          <w:color w:val="auto"/>
        </w:rPr>
        <w:t xml:space="preserve"> should have the following features:</w:t>
      </w:r>
    </w:p>
    <w:p w14:paraId="527EB147" w14:textId="77777777" w:rsidR="00D02625" w:rsidRDefault="00807A44" w:rsidP="00D02625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Play</w:t>
      </w:r>
      <w:r w:rsidR="00D02625">
        <w:rPr>
          <w:color w:val="auto"/>
        </w:rPr>
        <w:t xml:space="preserve"> should be defined as printing out “</w:t>
      </w:r>
      <w:r>
        <w:rPr>
          <w:color w:val="auto"/>
        </w:rPr>
        <w:t>Mash the buttons</w:t>
      </w:r>
      <w:r w:rsidR="00D02625">
        <w:rPr>
          <w:color w:val="auto"/>
        </w:rPr>
        <w:t>.”</w:t>
      </w:r>
    </w:p>
    <w:p w14:paraId="6163D379" w14:textId="77777777" w:rsidR="00D02625" w:rsidRDefault="00807A44" w:rsidP="00D02625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Winner</w:t>
      </w:r>
      <w:r w:rsidR="00D02625">
        <w:rPr>
          <w:color w:val="auto"/>
        </w:rPr>
        <w:t xml:space="preserve"> should be defined as printing out “</w:t>
      </w:r>
      <w:r>
        <w:rPr>
          <w:color w:val="auto"/>
        </w:rPr>
        <w:t>Winner music</w:t>
      </w:r>
      <w:r w:rsidR="00D02625">
        <w:rPr>
          <w:color w:val="auto"/>
        </w:rPr>
        <w:t>”</w:t>
      </w:r>
    </w:p>
    <w:p w14:paraId="4DB4AB43" w14:textId="77777777" w:rsidR="00582AE2" w:rsidRDefault="00D02625" w:rsidP="00D02625">
      <w:pPr>
        <w:pStyle w:val="ListParagraph"/>
        <w:numPr>
          <w:ilvl w:val="1"/>
          <w:numId w:val="2"/>
        </w:numPr>
        <w:spacing w:before="100" w:after="100"/>
      </w:pPr>
      <w:r>
        <w:rPr>
          <w:color w:val="auto"/>
        </w:rPr>
        <w:t xml:space="preserve">Add 1 additional attribute for the </w:t>
      </w:r>
      <w:r w:rsidR="00807A44">
        <w:rPr>
          <w:color w:val="auto"/>
        </w:rPr>
        <w:t>video game</w:t>
      </w:r>
      <w:r>
        <w:rPr>
          <w:color w:val="auto"/>
        </w:rPr>
        <w:t xml:space="preserve"> class (different from the </w:t>
      </w:r>
      <w:r w:rsidR="00807A44">
        <w:rPr>
          <w:color w:val="auto"/>
        </w:rPr>
        <w:t xml:space="preserve">board game </w:t>
      </w:r>
      <w:r>
        <w:rPr>
          <w:color w:val="auto"/>
        </w:rPr>
        <w:t>class).  Include a getter and setter.</w:t>
      </w:r>
      <w:r w:rsidR="00582AE2" w:rsidRPr="00582AE2">
        <w:t xml:space="preserve"> </w:t>
      </w:r>
    </w:p>
    <w:p w14:paraId="271B0F2B" w14:textId="77777777" w:rsidR="00D02625" w:rsidRDefault="00D02625" w:rsidP="00C4365A">
      <w:pPr>
        <w:pStyle w:val="ListParagraph"/>
        <w:numPr>
          <w:ilvl w:val="0"/>
          <w:numId w:val="2"/>
        </w:numPr>
        <w:spacing w:before="100"/>
      </w:pPr>
      <w:r>
        <w:t xml:space="preserve">Include in the submission what version of the derived class members will be available in instances of the derived class and in </w:t>
      </w:r>
      <w:r w:rsidR="007E5563">
        <w:t>instances of the derived class declared as the base class type.  Complete this before moving on to task 3.</w:t>
      </w:r>
    </w:p>
    <w:p w14:paraId="5421B8B1" w14:textId="77777777" w:rsidR="00582AE2" w:rsidRPr="002417B9" w:rsidRDefault="00582AE2" w:rsidP="00582AE2">
      <w:pPr>
        <w:spacing w:before="100" w:after="100"/>
        <w:ind w:left="360"/>
        <w:rPr>
          <w:color w:val="auto"/>
        </w:rPr>
      </w:pPr>
    </w:p>
    <w:p w14:paraId="2CB73080" w14:textId="77777777" w:rsidR="00582AE2" w:rsidRDefault="00582AE2" w:rsidP="00C4365A">
      <w:pPr>
        <w:spacing w:before="100"/>
        <w:rPr>
          <w:color w:val="auto"/>
        </w:rPr>
      </w:pPr>
      <w:r w:rsidRPr="002417B9">
        <w:rPr>
          <w:b/>
          <w:color w:val="auto"/>
        </w:rPr>
        <w:t xml:space="preserve">Task </w:t>
      </w:r>
      <w:r w:rsidR="00D02625">
        <w:rPr>
          <w:b/>
          <w:color w:val="auto"/>
        </w:rPr>
        <w:t>3</w:t>
      </w:r>
      <w:r w:rsidRPr="002417B9">
        <w:rPr>
          <w:b/>
          <w:color w:val="auto"/>
        </w:rPr>
        <w:t xml:space="preserve">:  </w:t>
      </w:r>
      <w:r>
        <w:rPr>
          <w:color w:val="auto"/>
        </w:rPr>
        <w:t>Test the class</w:t>
      </w:r>
      <w:r w:rsidR="00D02625">
        <w:rPr>
          <w:color w:val="auto"/>
        </w:rPr>
        <w:t>es</w:t>
      </w:r>
      <w:r w:rsidRPr="002417B9">
        <w:rPr>
          <w:color w:val="auto"/>
        </w:rPr>
        <w:t>.</w:t>
      </w:r>
    </w:p>
    <w:p w14:paraId="0ACC5BF2" w14:textId="77777777" w:rsidR="00582AE2" w:rsidRDefault="00582AE2" w:rsidP="00C4365A">
      <w:pPr>
        <w:pStyle w:val="ListParagraph"/>
        <w:numPr>
          <w:ilvl w:val="0"/>
          <w:numId w:val="6"/>
        </w:numPr>
        <w:spacing w:after="100"/>
        <w:rPr>
          <w:color w:val="auto"/>
        </w:rPr>
      </w:pPr>
      <w:r>
        <w:rPr>
          <w:color w:val="auto"/>
        </w:rPr>
        <w:t xml:space="preserve">Create a program that tests the </w:t>
      </w:r>
      <w:r w:rsidR="00245D98">
        <w:rPr>
          <w:color w:val="auto"/>
        </w:rPr>
        <w:t>class</w:t>
      </w:r>
      <w:r w:rsidR="00D02625">
        <w:rPr>
          <w:color w:val="auto"/>
        </w:rPr>
        <w:t>es</w:t>
      </w:r>
      <w:r w:rsidR="00245D98">
        <w:rPr>
          <w:color w:val="auto"/>
        </w:rPr>
        <w:t>.</w:t>
      </w:r>
    </w:p>
    <w:p w14:paraId="5CF0044A" w14:textId="77777777" w:rsidR="00245D98" w:rsidRDefault="00245D98" w:rsidP="00C4365A">
      <w:pPr>
        <w:pStyle w:val="ListParagraph"/>
        <w:numPr>
          <w:ilvl w:val="1"/>
          <w:numId w:val="6"/>
        </w:numPr>
        <w:spacing w:before="100" w:after="100"/>
        <w:ind w:right="-360"/>
        <w:rPr>
          <w:color w:val="auto"/>
        </w:rPr>
      </w:pPr>
      <w:r>
        <w:rPr>
          <w:color w:val="auto"/>
        </w:rPr>
        <w:t xml:space="preserve">Prompt the user for </w:t>
      </w:r>
      <w:r w:rsidR="00D02625">
        <w:rPr>
          <w:color w:val="auto"/>
        </w:rPr>
        <w:t>which class to create and values to set the attributes for that class</w:t>
      </w:r>
      <w:r>
        <w:rPr>
          <w:color w:val="auto"/>
        </w:rPr>
        <w:t>.</w:t>
      </w:r>
      <w:r w:rsidR="00D02625">
        <w:rPr>
          <w:color w:val="auto"/>
        </w:rPr>
        <w:t xml:space="preserve">  Include the option to create a </w:t>
      </w:r>
      <w:r w:rsidR="00807A44">
        <w:rPr>
          <w:color w:val="auto"/>
        </w:rPr>
        <w:t>board game</w:t>
      </w:r>
      <w:r w:rsidR="00D02625">
        <w:rPr>
          <w:color w:val="auto"/>
        </w:rPr>
        <w:t xml:space="preserve"> or </w:t>
      </w:r>
      <w:r w:rsidR="00807A44">
        <w:rPr>
          <w:color w:val="auto"/>
        </w:rPr>
        <w:t>video game</w:t>
      </w:r>
      <w:r w:rsidR="00D02625">
        <w:rPr>
          <w:color w:val="auto"/>
        </w:rPr>
        <w:t xml:space="preserve"> as a </w:t>
      </w:r>
      <w:r w:rsidR="00807A44">
        <w:rPr>
          <w:color w:val="auto"/>
        </w:rPr>
        <w:t>game</w:t>
      </w:r>
      <w:r w:rsidR="00D02625">
        <w:rPr>
          <w:color w:val="auto"/>
        </w:rPr>
        <w:t>.</w:t>
      </w:r>
      <w:r w:rsidR="007E5563">
        <w:rPr>
          <w:color w:val="auto"/>
        </w:rPr>
        <w:t xml:space="preserve">  This may look like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6475"/>
      </w:tblGrid>
      <w:tr w:rsidR="007E5563" w14:paraId="537033E3" w14:textId="77777777" w:rsidTr="00E22F88">
        <w:tc>
          <w:tcPr>
            <w:tcW w:w="6475" w:type="dxa"/>
          </w:tcPr>
          <w:p w14:paraId="7EE17F9E" w14:textId="77777777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 xml:space="preserve">Press 1 for an instance of </w:t>
            </w:r>
            <w:r w:rsidR="00807A44">
              <w:rPr>
                <w:color w:val="auto"/>
              </w:rPr>
              <w:t>game</w:t>
            </w:r>
            <w:r>
              <w:rPr>
                <w:color w:val="auto"/>
              </w:rPr>
              <w:t>.</w:t>
            </w:r>
          </w:p>
          <w:p w14:paraId="2BE9D074" w14:textId="77777777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 xml:space="preserve">Press 2 for an instance of </w:t>
            </w:r>
            <w:r w:rsidR="00807A44">
              <w:rPr>
                <w:color w:val="auto"/>
              </w:rPr>
              <w:t>board game</w:t>
            </w:r>
            <w:r>
              <w:rPr>
                <w:color w:val="auto"/>
              </w:rPr>
              <w:t>.</w:t>
            </w:r>
          </w:p>
          <w:p w14:paraId="43EEB5F3" w14:textId="77777777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 xml:space="preserve">Press 3 for an instance of </w:t>
            </w:r>
            <w:r w:rsidR="00807A44">
              <w:rPr>
                <w:color w:val="auto"/>
              </w:rPr>
              <w:t>video game</w:t>
            </w:r>
            <w:r>
              <w:rPr>
                <w:color w:val="auto"/>
              </w:rPr>
              <w:t>.</w:t>
            </w:r>
          </w:p>
          <w:p w14:paraId="37C713E1" w14:textId="77777777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 xml:space="preserve">Press 4 for an instance of a </w:t>
            </w:r>
            <w:r w:rsidR="00807A44">
              <w:rPr>
                <w:color w:val="auto"/>
              </w:rPr>
              <w:t>board game</w:t>
            </w:r>
            <w:r>
              <w:rPr>
                <w:color w:val="auto"/>
              </w:rPr>
              <w:t xml:space="preserve"> declared as a </w:t>
            </w:r>
            <w:r w:rsidR="00807A44">
              <w:rPr>
                <w:color w:val="auto"/>
              </w:rPr>
              <w:t>game</w:t>
            </w:r>
          </w:p>
          <w:p w14:paraId="6B526817" w14:textId="77777777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 xml:space="preserve">Press 5 for an instance of a </w:t>
            </w:r>
            <w:r w:rsidR="00807A44">
              <w:rPr>
                <w:color w:val="auto"/>
              </w:rPr>
              <w:t xml:space="preserve">video game </w:t>
            </w:r>
            <w:r>
              <w:rPr>
                <w:color w:val="auto"/>
              </w:rPr>
              <w:t xml:space="preserve">declared as a </w:t>
            </w:r>
            <w:r w:rsidR="00807A44">
              <w:rPr>
                <w:color w:val="auto"/>
              </w:rPr>
              <w:t>game</w:t>
            </w:r>
          </w:p>
        </w:tc>
      </w:tr>
    </w:tbl>
    <w:p w14:paraId="12837D49" w14:textId="6C5D33F2" w:rsidR="00245D98" w:rsidRDefault="007E5563" w:rsidP="00C4365A">
      <w:pPr>
        <w:pStyle w:val="ListParagraph"/>
        <w:numPr>
          <w:ilvl w:val="1"/>
          <w:numId w:val="6"/>
        </w:numPr>
        <w:spacing w:after="100"/>
        <w:rPr>
          <w:color w:val="auto"/>
        </w:rPr>
      </w:pPr>
      <w:r>
        <w:rPr>
          <w:color w:val="auto"/>
        </w:rPr>
        <w:t xml:space="preserve">Call the </w:t>
      </w:r>
      <w:r w:rsidR="0072614D" w:rsidRPr="007C75D5">
        <w:rPr>
          <w:color w:val="auto"/>
        </w:rPr>
        <w:t>“Play”</w:t>
      </w:r>
      <w:r w:rsidRPr="007C75D5">
        <w:rPr>
          <w:color w:val="auto"/>
        </w:rPr>
        <w:t xml:space="preserve"> and </w:t>
      </w:r>
      <w:r w:rsidR="0072614D" w:rsidRPr="007C75D5">
        <w:rPr>
          <w:color w:val="auto"/>
        </w:rPr>
        <w:t>“Winner”</w:t>
      </w:r>
      <w:r w:rsidRPr="007C75D5">
        <w:rPr>
          <w:color w:val="auto"/>
        </w:rPr>
        <w:t xml:space="preserve"> functions</w:t>
      </w:r>
      <w:r>
        <w:rPr>
          <w:color w:val="auto"/>
        </w:rPr>
        <w:t xml:space="preserve"> from the instance created in step a.</w:t>
      </w:r>
    </w:p>
    <w:p w14:paraId="596A099F" w14:textId="76DAD906" w:rsidR="007E5563" w:rsidRPr="007E5563" w:rsidRDefault="007E5563" w:rsidP="007E5563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 w:rsidRPr="007E5563">
        <w:rPr>
          <w:color w:val="auto"/>
        </w:rPr>
        <w:t xml:space="preserve">Create a function outside of classes that accepts a </w:t>
      </w:r>
      <w:r w:rsidR="00807A44">
        <w:rPr>
          <w:color w:val="auto"/>
        </w:rPr>
        <w:t>game</w:t>
      </w:r>
      <w:r w:rsidRPr="007E5563">
        <w:rPr>
          <w:color w:val="auto"/>
        </w:rPr>
        <w:t xml:space="preserve"> as a parameter.  This function should call </w:t>
      </w:r>
      <w:r w:rsidRPr="007C75D5">
        <w:rPr>
          <w:color w:val="auto"/>
        </w:rPr>
        <w:t xml:space="preserve">the </w:t>
      </w:r>
      <w:r w:rsidR="0072614D" w:rsidRPr="007C75D5">
        <w:rPr>
          <w:color w:val="auto"/>
        </w:rPr>
        <w:t>Play</w:t>
      </w:r>
      <w:r w:rsidRPr="007C75D5">
        <w:rPr>
          <w:color w:val="auto"/>
        </w:rPr>
        <w:t xml:space="preserve"> and </w:t>
      </w:r>
      <w:r w:rsidR="0072614D" w:rsidRPr="007C75D5">
        <w:rPr>
          <w:color w:val="auto"/>
        </w:rPr>
        <w:t>Winner</w:t>
      </w:r>
      <w:r w:rsidRPr="007E5563">
        <w:rPr>
          <w:color w:val="auto"/>
        </w:rPr>
        <w:t xml:space="preserve"> function</w:t>
      </w:r>
      <w:r w:rsidR="0072614D">
        <w:rPr>
          <w:color w:val="auto"/>
        </w:rPr>
        <w:t>s</w:t>
      </w:r>
      <w:r w:rsidRPr="007E5563">
        <w:rPr>
          <w:color w:val="auto"/>
        </w:rPr>
        <w:t xml:space="preserve"> of the input parameter.</w:t>
      </w:r>
    </w:p>
    <w:p w14:paraId="54000A21" w14:textId="77777777" w:rsidR="00245D98" w:rsidRDefault="007E5563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Call the function </w:t>
      </w:r>
      <w:r w:rsidR="00325202">
        <w:rPr>
          <w:color w:val="auto"/>
        </w:rPr>
        <w:t>from step c</w:t>
      </w:r>
      <w:r w:rsidR="00245D98">
        <w:rPr>
          <w:color w:val="auto"/>
        </w:rPr>
        <w:t>.</w:t>
      </w:r>
    </w:p>
    <w:p w14:paraId="20916703" w14:textId="77777777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lastRenderedPageBreak/>
        <w:t xml:space="preserve">Ask the user if they wish to continue.  If so, loop to step </w:t>
      </w:r>
      <w:r w:rsidR="00325202">
        <w:rPr>
          <w:color w:val="auto"/>
        </w:rPr>
        <w:t>a</w:t>
      </w:r>
      <w:r>
        <w:rPr>
          <w:color w:val="auto"/>
        </w:rPr>
        <w:t>.</w:t>
      </w:r>
    </w:p>
    <w:p w14:paraId="05299B76" w14:textId="77777777" w:rsidR="00117CC4" w:rsidRDefault="00117CC4" w:rsidP="00117CC4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Use your test program to test all </w:t>
      </w:r>
      <w:r w:rsidR="0011439C">
        <w:rPr>
          <w:color w:val="auto"/>
        </w:rPr>
        <w:t xml:space="preserve">member </w:t>
      </w:r>
      <w:r>
        <w:rPr>
          <w:color w:val="auto"/>
        </w:rPr>
        <w:t>functions and ensure t</w:t>
      </w:r>
      <w:r w:rsidR="0011439C">
        <w:rPr>
          <w:color w:val="auto"/>
        </w:rPr>
        <w:t>he class is working correctly.</w:t>
      </w:r>
    </w:p>
    <w:p w14:paraId="283DA847" w14:textId="77777777" w:rsidR="002E54CD" w:rsidRDefault="00582AE2" w:rsidP="00582AE2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Include in the </w:t>
      </w:r>
      <w:r w:rsidR="00245D98">
        <w:rPr>
          <w:color w:val="auto"/>
        </w:rPr>
        <w:t>lab report a screen shot(s) of the output of a test</w:t>
      </w:r>
      <w:r w:rsidR="002E54CD">
        <w:rPr>
          <w:color w:val="auto"/>
        </w:rPr>
        <w:t>.</w:t>
      </w:r>
      <w:r w:rsidR="00325202">
        <w:rPr>
          <w:color w:val="auto"/>
        </w:rPr>
        <w:t xml:space="preserve">  Include a discussion of how the actual results compared with the expected results from Task 2.</w:t>
      </w:r>
    </w:p>
    <w:p w14:paraId="606D7E4A" w14:textId="77777777" w:rsidR="002E54CD" w:rsidRPr="002417B9" w:rsidRDefault="002E54CD" w:rsidP="002E54CD">
      <w:pPr>
        <w:spacing w:before="100" w:after="100"/>
        <w:rPr>
          <w:color w:val="auto"/>
        </w:rPr>
      </w:pPr>
    </w:p>
    <w:p w14:paraId="6392B632" w14:textId="77777777" w:rsidR="002E54CD" w:rsidRPr="00E171E2" w:rsidRDefault="002E54CD" w:rsidP="002E54CD">
      <w:pPr>
        <w:spacing w:before="100" w:after="100"/>
        <w:rPr>
          <w:b/>
          <w:color w:val="auto"/>
        </w:rPr>
      </w:pPr>
      <w:r w:rsidRPr="00E171E2">
        <w:rPr>
          <w:b/>
          <w:color w:val="auto"/>
        </w:rPr>
        <w:t>Lab Submission:</w:t>
      </w:r>
    </w:p>
    <w:p w14:paraId="0E6489CA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Write a lab report including the following information:</w:t>
      </w:r>
    </w:p>
    <w:p w14:paraId="4206B3E5" w14:textId="77777777" w:rsidR="002E54CD" w:rsidRPr="00E171E2" w:rsidRDefault="002E54CD" w:rsidP="002E54CD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A description of the objectives/concepts explored in this assignment including why you think they are important to this course and a ca</w:t>
      </w:r>
      <w:r w:rsidR="00245D98">
        <w:rPr>
          <w:color w:val="auto"/>
        </w:rPr>
        <w:t>reer in CS and/or Engineering.</w:t>
      </w:r>
    </w:p>
    <w:p w14:paraId="163023CC" w14:textId="77777777" w:rsidR="00E95993" w:rsidRPr="00E171E2" w:rsidRDefault="00325202" w:rsidP="00245D98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>
        <w:rPr>
          <w:color w:val="auto"/>
        </w:rPr>
        <w:t>The sections from each task indicated to be included in the lab report.</w:t>
      </w:r>
      <w:r w:rsidR="00E95993" w:rsidRPr="00E171E2">
        <w:rPr>
          <w:color w:val="auto"/>
        </w:rPr>
        <w:t xml:space="preserve"> </w:t>
      </w:r>
    </w:p>
    <w:p w14:paraId="4FDA0726" w14:textId="77777777" w:rsidR="002E54CD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Include all source code from </w:t>
      </w:r>
      <w:r w:rsidR="00245D98">
        <w:rPr>
          <w:color w:val="auto"/>
        </w:rPr>
        <w:t>all t</w:t>
      </w:r>
      <w:r w:rsidR="00E95993" w:rsidRPr="00E171E2">
        <w:rPr>
          <w:color w:val="auto"/>
        </w:rPr>
        <w:t>asks, input and output files</w:t>
      </w:r>
      <w:r w:rsidR="00245D98">
        <w:rPr>
          <w:color w:val="auto"/>
        </w:rPr>
        <w:t xml:space="preserve"> (if any)</w:t>
      </w:r>
      <w:r w:rsidR="00E95993" w:rsidRPr="00E171E2">
        <w:rPr>
          <w:color w:val="auto"/>
        </w:rPr>
        <w:t xml:space="preserve">, and </w:t>
      </w:r>
      <w:r w:rsidRPr="00E171E2">
        <w:rPr>
          <w:color w:val="auto"/>
        </w:rPr>
        <w:t>any special instructions to compile and run those programs.</w:t>
      </w:r>
    </w:p>
    <w:p w14:paraId="7A5125ED" w14:textId="77777777" w:rsidR="00527996" w:rsidRPr="00E171E2" w:rsidRDefault="00527996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>
        <w:rPr>
          <w:color w:val="auto"/>
        </w:rPr>
        <w:t>Submit to the Blackboard before due date.</w:t>
      </w:r>
    </w:p>
    <w:p w14:paraId="1628EF3C" w14:textId="77777777" w:rsidR="002E54CD" w:rsidRPr="000F1886" w:rsidRDefault="002E54CD" w:rsidP="002E54CD">
      <w:pPr>
        <w:spacing w:before="100" w:after="100"/>
        <w:rPr>
          <w:color w:val="auto"/>
        </w:rPr>
      </w:pPr>
    </w:p>
    <w:p w14:paraId="3B6E8745" w14:textId="77777777" w:rsidR="002E54CD" w:rsidRDefault="002E54CD" w:rsidP="002E54CD">
      <w:pPr>
        <w:spacing w:before="100" w:after="100"/>
      </w:pPr>
      <w:r>
        <w:rPr>
          <w:b/>
        </w:rPr>
        <w:t>Lab Grading:</w:t>
      </w:r>
    </w:p>
    <w:p w14:paraId="1A483DEE" w14:textId="77777777" w:rsidR="002E54CD" w:rsidRDefault="002E54CD" w:rsidP="002E54CD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attendance</w:t>
      </w:r>
    </w:p>
    <w:p w14:paraId="607CA176" w14:textId="77777777" w:rsidR="00F8472B" w:rsidRDefault="00325202" w:rsidP="00F8472B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</w:t>
      </w:r>
      <w:r w:rsidR="00F8472B">
        <w:rPr>
          <w:rFonts w:ascii="Arial" w:eastAsia="Arial" w:hAnsi="Arial" w:cs="Arial"/>
        </w:rPr>
        <w:t xml:space="preserve">% - Task 1 has been correctly </w:t>
      </w:r>
      <w:r w:rsidR="00E95993">
        <w:rPr>
          <w:rFonts w:ascii="Arial" w:eastAsia="Arial" w:hAnsi="Arial" w:cs="Arial"/>
        </w:rPr>
        <w:t>implemented</w:t>
      </w:r>
      <w:r w:rsidR="006B6E59">
        <w:rPr>
          <w:rFonts w:ascii="Arial" w:eastAsia="Arial" w:hAnsi="Arial" w:cs="Arial"/>
        </w:rPr>
        <w:t xml:space="preserve"> and meets all requirements</w:t>
      </w:r>
      <w:r w:rsidR="00F8472B">
        <w:rPr>
          <w:rFonts w:ascii="Arial" w:eastAsia="Arial" w:hAnsi="Arial" w:cs="Arial"/>
        </w:rPr>
        <w:t>.</w:t>
      </w:r>
    </w:p>
    <w:p w14:paraId="284B0914" w14:textId="77777777" w:rsidR="00245D98" w:rsidRDefault="00325202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</w:t>
      </w:r>
      <w:r w:rsidR="00F8472B">
        <w:rPr>
          <w:rFonts w:ascii="Arial" w:eastAsia="Arial" w:hAnsi="Arial" w:cs="Arial"/>
        </w:rPr>
        <w:t xml:space="preserve">% - Task 2 has been correctly </w:t>
      </w:r>
      <w:r w:rsidR="00117CC4">
        <w:rPr>
          <w:rFonts w:ascii="Arial" w:eastAsia="Arial" w:hAnsi="Arial" w:cs="Arial"/>
        </w:rPr>
        <w:t xml:space="preserve">implemented </w:t>
      </w:r>
      <w:r w:rsidR="006B6E59">
        <w:rPr>
          <w:rFonts w:ascii="Arial" w:eastAsia="Arial" w:hAnsi="Arial" w:cs="Arial"/>
        </w:rPr>
        <w:t>and meets all requirements</w:t>
      </w:r>
      <w:r w:rsidR="00F8472B">
        <w:rPr>
          <w:rFonts w:ascii="Arial" w:eastAsia="Arial" w:hAnsi="Arial" w:cs="Arial"/>
        </w:rPr>
        <w:t>.</w:t>
      </w:r>
      <w:r w:rsidR="00245D98" w:rsidRPr="00245D98">
        <w:rPr>
          <w:rFonts w:ascii="Arial" w:eastAsia="Arial" w:hAnsi="Arial" w:cs="Arial"/>
        </w:rPr>
        <w:t xml:space="preserve"> </w:t>
      </w:r>
    </w:p>
    <w:p w14:paraId="61A81C9B" w14:textId="77777777" w:rsidR="00245D98" w:rsidRDefault="00325202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5</w:t>
      </w:r>
      <w:r w:rsidR="00245D98">
        <w:rPr>
          <w:rFonts w:ascii="Arial" w:eastAsia="Arial" w:hAnsi="Arial" w:cs="Arial"/>
        </w:rPr>
        <w:t xml:space="preserve">% - Task 3 has been correctly </w:t>
      </w:r>
      <w:r w:rsidR="00117CC4">
        <w:rPr>
          <w:rFonts w:ascii="Arial" w:eastAsia="Arial" w:hAnsi="Arial" w:cs="Arial"/>
        </w:rPr>
        <w:t xml:space="preserve">implemented </w:t>
      </w:r>
      <w:r w:rsidR="00245D98">
        <w:rPr>
          <w:rFonts w:ascii="Arial" w:eastAsia="Arial" w:hAnsi="Arial" w:cs="Arial"/>
        </w:rPr>
        <w:t>and meets all requirements.</w:t>
      </w:r>
    </w:p>
    <w:p w14:paraId="095E4612" w14:textId="77777777" w:rsidR="002E54CD" w:rsidRDefault="002E54CD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report contains all required information and is well written.</w:t>
      </w:r>
    </w:p>
    <w:p w14:paraId="00B2D944" w14:textId="4FB426DF" w:rsidR="005D3F8A" w:rsidRDefault="00E171E2" w:rsidP="00BE4B94">
      <w:pPr>
        <w:spacing w:before="100" w:after="100"/>
        <w:rPr>
          <w:rFonts w:ascii="Arial" w:eastAsia="Arial" w:hAnsi="Arial" w:cs="Arial"/>
        </w:rPr>
      </w:pPr>
      <w:bookmarkStart w:id="0" w:name="h.gjdgxs"/>
      <w:bookmarkEnd w:id="0"/>
      <w:r>
        <w:rPr>
          <w:rFonts w:ascii="Arial" w:eastAsia="Arial" w:hAnsi="Arial" w:cs="Arial"/>
        </w:rPr>
        <w:t>If program fails to compile,</w:t>
      </w:r>
      <w:r w:rsidR="002E54CD">
        <w:rPr>
          <w:rFonts w:ascii="Arial" w:eastAsia="Arial" w:hAnsi="Arial" w:cs="Arial"/>
        </w:rPr>
        <w:t xml:space="preserve"> 0% will be given for that Task.</w:t>
      </w:r>
    </w:p>
    <w:p w14:paraId="4D442090" w14:textId="49A20F33" w:rsidR="00AD56EC" w:rsidRDefault="00AD56EC" w:rsidP="00BE4B94">
      <w:pPr>
        <w:spacing w:before="100" w:after="100"/>
        <w:rPr>
          <w:rFonts w:ascii="Arial" w:eastAsia="Arial" w:hAnsi="Arial" w:cs="Arial"/>
        </w:rPr>
      </w:pPr>
    </w:p>
    <w:p w14:paraId="692DFE07" w14:textId="24773EF7" w:rsidR="00AD56EC" w:rsidRDefault="00AD56EC" w:rsidP="00BE4B94">
      <w:pPr>
        <w:spacing w:before="100" w:after="100"/>
        <w:rPr>
          <w:rFonts w:ascii="Arial" w:eastAsia="Arial" w:hAnsi="Arial" w:cs="Arial"/>
        </w:rPr>
      </w:pPr>
    </w:p>
    <w:p w14:paraId="0DB75D34" w14:textId="111BB76E" w:rsidR="00AD56EC" w:rsidRDefault="00AD56EC" w:rsidP="00BE4B94">
      <w:pPr>
        <w:spacing w:before="100" w:after="10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iemens</w:t>
      </w:r>
    </w:p>
    <w:p w14:paraId="5293BE8E" w14:textId="77777777" w:rsidR="00AD56EC" w:rsidRDefault="00AD56EC" w:rsidP="00AD56EC">
      <w:pPr>
        <w:pStyle w:val="NormalWeb"/>
        <w:spacing w:before="0" w:beforeAutospacing="0" w:after="0" w:afterAutospacing="0"/>
      </w:pPr>
      <w:proofErr w:type="spellStart"/>
      <w:r>
        <w:rPr>
          <w:color w:val="000000"/>
        </w:rPr>
        <w:t>jan</w:t>
      </w:r>
      <w:proofErr w:type="spellEnd"/>
      <w:r>
        <w:rPr>
          <w:color w:val="000000"/>
        </w:rPr>
        <w:t xml:space="preserve"> 13 - </w:t>
      </w:r>
      <w:proofErr w:type="spellStart"/>
      <w:proofErr w:type="gramStart"/>
      <w:r>
        <w:rPr>
          <w:color w:val="000000"/>
        </w:rPr>
        <w:t>may</w:t>
      </w:r>
      <w:proofErr w:type="spellEnd"/>
      <w:proofErr w:type="gramEnd"/>
      <w:r>
        <w:rPr>
          <w:color w:val="000000"/>
        </w:rPr>
        <w:t xml:space="preserve"> 1</w:t>
      </w:r>
    </w:p>
    <w:p w14:paraId="09022A47" w14:textId="7F2CA939" w:rsidR="00AD56EC" w:rsidRDefault="00AD56EC" w:rsidP="00AD56EC">
      <w:pPr>
        <w:pStyle w:val="NormalWeb"/>
        <w:spacing w:before="0" w:beforeAutospacing="0" w:after="0" w:afterAutospacing="0"/>
        <w:rPr>
          <w:color w:val="000000"/>
        </w:rPr>
      </w:pPr>
      <w:r>
        <w:rPr>
          <w:color w:val="000000"/>
        </w:rPr>
        <w:t>oct 4 deadline</w:t>
      </w:r>
    </w:p>
    <w:p w14:paraId="6F64DD53" w14:textId="72190D53" w:rsidR="005E6C8C" w:rsidRDefault="005E6C8C" w:rsidP="00AD56EC">
      <w:pPr>
        <w:pStyle w:val="NormalWeb"/>
        <w:spacing w:before="0" w:beforeAutospacing="0" w:after="0" w:afterAutospacing="0"/>
      </w:pPr>
      <w:r>
        <w:rPr>
          <w:color w:val="000000"/>
        </w:rPr>
        <w:t>$20/hr</w:t>
      </w:r>
      <w:bookmarkStart w:id="1" w:name="_GoBack"/>
      <w:bookmarkEnd w:id="1"/>
    </w:p>
    <w:p w14:paraId="05E15BCE" w14:textId="77777777" w:rsidR="00AD56EC" w:rsidRPr="00BE4B94" w:rsidRDefault="00AD56EC" w:rsidP="00BE4B94">
      <w:pPr>
        <w:spacing w:before="100" w:after="100"/>
      </w:pPr>
    </w:p>
    <w:sectPr w:rsidR="00AD56EC" w:rsidRPr="00BE4B94" w:rsidSect="00C4365A">
      <w:pgSz w:w="12240" w:h="15840"/>
      <w:pgMar w:top="1080" w:right="108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2" w15:restartNumberingAfterBreak="0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2A39CF"/>
    <w:multiLevelType w:val="hybridMultilevel"/>
    <w:tmpl w:val="E6B6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Q1tTAyMjYwNjRW0lEKTi0uzszPAykwrgUALbDMVSwAAAA="/>
  </w:docVars>
  <w:rsids>
    <w:rsidRoot w:val="002E54CD"/>
    <w:rsid w:val="000E3C19"/>
    <w:rsid w:val="00113DE0"/>
    <w:rsid w:val="0011439C"/>
    <w:rsid w:val="00117CC4"/>
    <w:rsid w:val="00245D98"/>
    <w:rsid w:val="002E54CD"/>
    <w:rsid w:val="002F34E7"/>
    <w:rsid w:val="00325202"/>
    <w:rsid w:val="00343B8F"/>
    <w:rsid w:val="003639FB"/>
    <w:rsid w:val="00413B02"/>
    <w:rsid w:val="00527996"/>
    <w:rsid w:val="00582AE2"/>
    <w:rsid w:val="00594C04"/>
    <w:rsid w:val="005B05D9"/>
    <w:rsid w:val="005E6C8C"/>
    <w:rsid w:val="00603046"/>
    <w:rsid w:val="006B6E59"/>
    <w:rsid w:val="006B78C0"/>
    <w:rsid w:val="0072614D"/>
    <w:rsid w:val="00734C24"/>
    <w:rsid w:val="007C3C3C"/>
    <w:rsid w:val="007C75D5"/>
    <w:rsid w:val="007E2D03"/>
    <w:rsid w:val="007E5563"/>
    <w:rsid w:val="00807A44"/>
    <w:rsid w:val="00883E1F"/>
    <w:rsid w:val="00905573"/>
    <w:rsid w:val="009C3BB9"/>
    <w:rsid w:val="00A03BAC"/>
    <w:rsid w:val="00A96BA1"/>
    <w:rsid w:val="00AD56EC"/>
    <w:rsid w:val="00B901B6"/>
    <w:rsid w:val="00B9494D"/>
    <w:rsid w:val="00BD7E68"/>
    <w:rsid w:val="00BE4B94"/>
    <w:rsid w:val="00C4365A"/>
    <w:rsid w:val="00C701A2"/>
    <w:rsid w:val="00C752E2"/>
    <w:rsid w:val="00D02625"/>
    <w:rsid w:val="00D26147"/>
    <w:rsid w:val="00DC2ED0"/>
    <w:rsid w:val="00E171E2"/>
    <w:rsid w:val="00E22F88"/>
    <w:rsid w:val="00E92E20"/>
    <w:rsid w:val="00E95993"/>
    <w:rsid w:val="00F84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0EC5C"/>
  <w15:chartTrackingRefBased/>
  <w15:docId w15:val="{56C05EB4-BF23-402B-9B48-D8240342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54CD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E54C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5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D56EC"/>
    <w:pPr>
      <w:widowControl/>
      <w:spacing w:before="100" w:beforeAutospacing="1" w:after="100" w:afterAutospacing="1"/>
      <w:contextualSpacing w:val="0"/>
    </w:pPr>
    <w:rPr>
      <w:color w:val="auto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15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6</TotalTime>
  <Pages>2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melanie mai</cp:lastModifiedBy>
  <cp:revision>7</cp:revision>
  <dcterms:created xsi:type="dcterms:W3CDTF">2019-09-23T15:05:00Z</dcterms:created>
  <dcterms:modified xsi:type="dcterms:W3CDTF">2019-10-02T02:20:00Z</dcterms:modified>
</cp:coreProperties>
</file>